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92A1B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2713729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C5DE25B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78C19B51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36705F99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</w:p>
    <w:p w14:paraId="10103D16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>
        <w:rPr>
          <w:noProof/>
        </w:rPr>
        <w:drawing>
          <wp:inline distT="0" distB="0" distL="0" distR="0" wp14:anchorId="363CB877" wp14:editId="0ADCD2D5">
            <wp:extent cx="1452020" cy="1428750"/>
            <wp:effectExtent l="0" t="0" r="0" b="0"/>
            <wp:docPr id="12466659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02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39ED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before="240" w:after="60" w:line="240" w:lineRule="auto"/>
        <w:jc w:val="center"/>
        <w:outlineLvl w:val="7"/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</w:pPr>
      <w:r w:rsidRPr="00A76A0D">
        <w:rPr>
          <w:rFonts w:ascii="Times New Roman" w:eastAsia="Times New Roman" w:hAnsi="Times New Roman" w:cs="Arial"/>
          <w:b/>
          <w:iCs/>
          <w:color w:val="000000"/>
          <w:sz w:val="24"/>
          <w:szCs w:val="24"/>
          <w:lang w:eastAsia="en-CA"/>
        </w:rPr>
        <w:t xml:space="preserve">Massey Centre </w:t>
      </w:r>
    </w:p>
    <w:p w14:paraId="1D331AC4" w14:textId="77777777" w:rsidR="002418A7" w:rsidRPr="002418A7" w:rsidRDefault="002418A7" w:rsidP="002418A7">
      <w:pPr>
        <w:pStyle w:val="paragraph"/>
        <w:spacing w:before="0" w:beforeAutospacing="0" w:after="0" w:afterAutospacing="0"/>
        <w:jc w:val="center"/>
        <w:textAlignment w:val="baseline"/>
      </w:pPr>
      <w:r w:rsidRPr="002418A7">
        <w:rPr>
          <w:rStyle w:val="normaltextrun"/>
          <w:b/>
          <w:bCs/>
        </w:rPr>
        <w:t>Early Learning Centre COVID-19 Hand Hygiene and Respiratory Etiquette</w:t>
      </w:r>
      <w:r w:rsidRPr="002418A7">
        <w:t xml:space="preserve"> </w:t>
      </w:r>
    </w:p>
    <w:p w14:paraId="7C974B9D" w14:textId="77777777" w:rsidR="002418A7" w:rsidRPr="009E7713" w:rsidRDefault="002418A7" w:rsidP="002418A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3CC556" w14:textId="77777777" w:rsidR="002418A7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D6B6575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7DAF0F22" w14:textId="321E7A26" w:rsidR="002418A7" w:rsidRDefault="002418A7" w:rsidP="4A4E9CDB">
      <w:pPr>
        <w:spacing w:after="0" w:line="240" w:lineRule="auto"/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</w:pPr>
      <w:r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 xml:space="preserve">Name of Author:  </w:t>
      </w:r>
      <w:r w:rsidR="273AFA61"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>ELC Management Team</w:t>
      </w:r>
    </w:p>
    <w:p w14:paraId="78366A3F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5A96E959" w14:textId="403C3FED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  <w:r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 xml:space="preserve">Ratified by:  </w:t>
      </w:r>
      <w:r w:rsidR="2ABD0BB8"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>Senior Management Team</w:t>
      </w:r>
    </w:p>
    <w:p w14:paraId="6A82DBEA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393B7F05" w14:textId="745410BF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  <w:r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 xml:space="preserve">Document Version No: </w:t>
      </w:r>
      <w:r w:rsidR="0ADCD2D5"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>01 2020</w:t>
      </w:r>
    </w:p>
    <w:p w14:paraId="3A84A295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0D5DF7B6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  <w:t xml:space="preserve">Latest Re-issue Date: </w:t>
      </w:r>
    </w:p>
    <w:p w14:paraId="68F4C2D4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10E32452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  <w:t xml:space="preserve">Review Date: </w:t>
      </w:r>
    </w:p>
    <w:p w14:paraId="74F52771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7BF70917" w14:textId="5A95F328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  <w:r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 xml:space="preserve">Date Approved by Senior Management Team: </w:t>
      </w:r>
      <w:r w:rsidR="57DA1626" w:rsidRPr="4A4E9CDB">
        <w:rPr>
          <w:rFonts w:ascii="Times New Roman" w:eastAsia="Arial" w:hAnsi="Times New Roman" w:cs="Arial"/>
          <w:color w:val="000000" w:themeColor="text1"/>
          <w:sz w:val="24"/>
          <w:szCs w:val="24"/>
          <w:lang w:eastAsia="en-CA"/>
        </w:rPr>
        <w:t>July 6, 2020</w:t>
      </w:r>
    </w:p>
    <w:p w14:paraId="4F24BF0D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4FC22DC3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Arial"/>
          <w:b/>
          <w:bCs/>
          <w:color w:val="000000"/>
          <w:sz w:val="24"/>
          <w:szCs w:val="24"/>
          <w:lang w:eastAsia="en-CA"/>
        </w:rPr>
        <w:t>Amendment Recor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76"/>
        <w:gridCol w:w="1476"/>
        <w:gridCol w:w="3816"/>
        <w:gridCol w:w="1620"/>
      </w:tblGrid>
      <w:tr w:rsidR="002418A7" w:rsidRPr="00A76A0D" w14:paraId="6959778F" w14:textId="77777777" w:rsidTr="00607E9C">
        <w:tc>
          <w:tcPr>
            <w:tcW w:w="1476" w:type="dxa"/>
            <w:shd w:val="clear" w:color="auto" w:fill="auto"/>
          </w:tcPr>
          <w:p w14:paraId="67627C16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ge number</w:t>
            </w:r>
          </w:p>
        </w:tc>
        <w:tc>
          <w:tcPr>
            <w:tcW w:w="1476" w:type="dxa"/>
            <w:shd w:val="clear" w:color="auto" w:fill="auto"/>
          </w:tcPr>
          <w:p w14:paraId="483F478F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Paragraph number</w:t>
            </w:r>
          </w:p>
        </w:tc>
        <w:tc>
          <w:tcPr>
            <w:tcW w:w="3816" w:type="dxa"/>
            <w:shd w:val="clear" w:color="auto" w:fill="auto"/>
          </w:tcPr>
          <w:p w14:paraId="3EA9248C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Change</w:t>
            </w:r>
          </w:p>
        </w:tc>
        <w:tc>
          <w:tcPr>
            <w:tcW w:w="1620" w:type="dxa"/>
            <w:shd w:val="clear" w:color="auto" w:fill="auto"/>
          </w:tcPr>
          <w:p w14:paraId="79EBE267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  <w:r w:rsidRPr="00A76A0D"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  <w:t>Date of Change</w:t>
            </w:r>
          </w:p>
        </w:tc>
      </w:tr>
      <w:tr w:rsidR="002418A7" w:rsidRPr="00A76A0D" w14:paraId="745FD37D" w14:textId="77777777" w:rsidTr="00607E9C">
        <w:tc>
          <w:tcPr>
            <w:tcW w:w="1476" w:type="dxa"/>
            <w:shd w:val="clear" w:color="auto" w:fill="auto"/>
          </w:tcPr>
          <w:p w14:paraId="284CA9C1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20190DCF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C33769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D5A82FC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56601900" w14:textId="77777777" w:rsidTr="00607E9C">
        <w:tc>
          <w:tcPr>
            <w:tcW w:w="1476" w:type="dxa"/>
            <w:shd w:val="clear" w:color="auto" w:fill="auto"/>
          </w:tcPr>
          <w:p w14:paraId="1B41495D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32A83E71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B703DBA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BFD101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3BDF95A0" w14:textId="77777777" w:rsidTr="00607E9C">
        <w:tc>
          <w:tcPr>
            <w:tcW w:w="1476" w:type="dxa"/>
            <w:shd w:val="clear" w:color="auto" w:fill="auto"/>
          </w:tcPr>
          <w:p w14:paraId="3FAC077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5A8353B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10EE4B5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1368F083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33D86411" w14:textId="77777777" w:rsidTr="00607E9C">
        <w:tc>
          <w:tcPr>
            <w:tcW w:w="1476" w:type="dxa"/>
            <w:shd w:val="clear" w:color="auto" w:fill="auto"/>
          </w:tcPr>
          <w:p w14:paraId="0B7BF245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2D09FE0F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36459B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BD3B51F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1DACAF8A" w14:textId="77777777" w:rsidTr="00607E9C">
        <w:tc>
          <w:tcPr>
            <w:tcW w:w="1476" w:type="dxa"/>
            <w:shd w:val="clear" w:color="auto" w:fill="auto"/>
          </w:tcPr>
          <w:p w14:paraId="0F83B91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B617EAD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6459753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66CB3B3E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2EC0F2ED" w14:textId="77777777" w:rsidTr="00607E9C">
        <w:tc>
          <w:tcPr>
            <w:tcW w:w="1476" w:type="dxa"/>
            <w:shd w:val="clear" w:color="auto" w:fill="auto"/>
          </w:tcPr>
          <w:p w14:paraId="04D6F7D6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45EE70C8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676990A8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7DF5B5D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  <w:tr w:rsidR="002418A7" w:rsidRPr="00A76A0D" w14:paraId="65EFBD70" w14:textId="77777777" w:rsidTr="00607E9C">
        <w:tc>
          <w:tcPr>
            <w:tcW w:w="1476" w:type="dxa"/>
            <w:shd w:val="clear" w:color="auto" w:fill="auto"/>
          </w:tcPr>
          <w:p w14:paraId="3B343667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476" w:type="dxa"/>
            <w:shd w:val="clear" w:color="auto" w:fill="auto"/>
          </w:tcPr>
          <w:p w14:paraId="5D17F21F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3816" w:type="dxa"/>
            <w:shd w:val="clear" w:color="auto" w:fill="auto"/>
          </w:tcPr>
          <w:p w14:paraId="7AB06DE5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  <w:tc>
          <w:tcPr>
            <w:tcW w:w="1620" w:type="dxa"/>
            <w:shd w:val="clear" w:color="auto" w:fill="auto"/>
          </w:tcPr>
          <w:p w14:paraId="5D74D3D7" w14:textId="77777777" w:rsidR="002418A7" w:rsidRPr="00A76A0D" w:rsidRDefault="002418A7" w:rsidP="00607E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Arial" w:hAnsi="Times New Roman" w:cs="Arial"/>
                <w:color w:val="000000"/>
                <w:sz w:val="24"/>
                <w:szCs w:val="24"/>
                <w:lang w:eastAsia="en-CA"/>
              </w:rPr>
            </w:pPr>
          </w:p>
        </w:tc>
      </w:tr>
    </w:tbl>
    <w:p w14:paraId="394365D4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Arial"/>
          <w:color w:val="000000"/>
          <w:sz w:val="24"/>
          <w:szCs w:val="24"/>
          <w:lang w:eastAsia="en-CA"/>
        </w:rPr>
      </w:pPr>
    </w:p>
    <w:p w14:paraId="69A63E52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</w:pPr>
      <w:r w:rsidRPr="00A76A0D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lang w:eastAsia="en-CA"/>
        </w:rPr>
        <w:t>Table of Contents</w:t>
      </w:r>
    </w:p>
    <w:p w14:paraId="29B1B47F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Arial" w:hAnsi="Times New Roman" w:cs="Times New Roman"/>
          <w:b/>
          <w:bCs/>
          <w:color w:val="000000"/>
          <w:sz w:val="28"/>
          <w:szCs w:val="24"/>
          <w:lang w:eastAsia="en-CA"/>
        </w:rPr>
      </w:pPr>
    </w:p>
    <w:p w14:paraId="21662469" w14:textId="77777777" w:rsidR="002418A7" w:rsidRPr="00A76A0D" w:rsidRDefault="002418A7" w:rsidP="002418A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 xml:space="preserve">Introduction 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668F936E" w14:textId="77777777" w:rsidR="002418A7" w:rsidRPr="00A76A0D" w:rsidRDefault="002418A7" w:rsidP="002418A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olicy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2D17C126" w14:textId="77777777" w:rsidR="002418A7" w:rsidRPr="00A76A0D" w:rsidRDefault="002418A7" w:rsidP="002418A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Procedures</w:t>
      </w:r>
      <w:r w:rsidRPr="00A76A0D"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3</w:t>
      </w:r>
    </w:p>
    <w:p w14:paraId="03598EA6" w14:textId="77777777" w:rsidR="002418A7" w:rsidRDefault="002418A7" w:rsidP="002418A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>Acknowledgement and Agreement</w:t>
      </w:r>
      <w:r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  <w:tab/>
        <w:t>4</w:t>
      </w:r>
    </w:p>
    <w:p w14:paraId="3B653F5D" w14:textId="77777777" w:rsidR="002418A7" w:rsidRPr="00A76A0D" w:rsidRDefault="002418A7" w:rsidP="002418A7">
      <w:pPr>
        <w:pBdr>
          <w:top w:val="nil"/>
          <w:left w:val="nil"/>
          <w:bottom w:val="nil"/>
          <w:right w:val="nil"/>
          <w:between w:val="nil"/>
        </w:pBdr>
        <w:tabs>
          <w:tab w:val="right" w:leader="dot" w:pos="9072"/>
        </w:tabs>
        <w:spacing w:after="0" w:line="360" w:lineRule="auto"/>
        <w:ind w:left="360"/>
        <w:contextualSpacing/>
        <w:rPr>
          <w:rFonts w:ascii="Times New Roman" w:eastAsia="Arial" w:hAnsi="Times New Roman" w:cs="Times New Roman"/>
          <w:bCs/>
          <w:color w:val="000000"/>
          <w:sz w:val="24"/>
          <w:szCs w:val="20"/>
          <w:lang w:eastAsia="en-CA"/>
        </w:rPr>
      </w:pPr>
    </w:p>
    <w:p w14:paraId="462A9059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9DC7062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4C5D1EA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2445569B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25092504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AE58170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A5A18F4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EBC54ED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1E702885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DFB2EF2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4D55544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4CCBEB3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EB31773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DC72A16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5CD94DB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097A6B0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FE4A175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E118D7F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DEC6C9D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D2A21BA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35E90DC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E699BBE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69EFBEDC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7F23305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B789768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C454828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8C5A568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520AEE0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16F877E8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AEE1809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D43DC11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5A5E9B9B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46F0170B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038B2E7" w14:textId="77777777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3681C099" w14:textId="1C2FFCA2" w:rsidR="003538D0" w:rsidRDefault="003538D0" w:rsidP="002418A7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  <w:b/>
          <w:bCs/>
        </w:rPr>
        <w:t>Introduction</w:t>
      </w:r>
      <w:r w:rsidRPr="002418A7">
        <w:rPr>
          <w:rStyle w:val="eop"/>
        </w:rPr>
        <w:t> </w:t>
      </w:r>
    </w:p>
    <w:p w14:paraId="77FBA126" w14:textId="77777777" w:rsidR="002418A7" w:rsidRPr="002418A7" w:rsidRDefault="002418A7" w:rsidP="002418A7">
      <w:pPr>
        <w:pStyle w:val="paragraph"/>
        <w:spacing w:before="0" w:beforeAutospacing="0" w:after="0" w:afterAutospacing="0"/>
        <w:ind w:left="360"/>
        <w:textAlignment w:val="baseline"/>
      </w:pPr>
    </w:p>
    <w:p w14:paraId="38D5262D" w14:textId="5D81E508" w:rsidR="003538D0" w:rsidRPr="002418A7" w:rsidRDefault="00327C5A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r w:rsidRPr="00392088">
        <w:rPr>
          <w:rStyle w:val="normaltextrun"/>
        </w:rPr>
        <w:t>The Massey Centre</w:t>
      </w:r>
      <w:r>
        <w:rPr>
          <w:rStyle w:val="normaltextrun"/>
        </w:rPr>
        <w:t xml:space="preserve">’s Early Learning Centre (ELC) </w:t>
      </w:r>
      <w:r w:rsidR="003538D0" w:rsidRPr="002418A7">
        <w:rPr>
          <w:rStyle w:val="normaltextrun"/>
        </w:rPr>
        <w:t xml:space="preserve">is committed to developing an enhanced practice for Hand hygiene and Respiratory etiquette </w:t>
      </w:r>
      <w:r w:rsidR="003538D0" w:rsidRPr="002418A7">
        <w:rPr>
          <w:rStyle w:val="normaltextrun"/>
          <w:bdr w:val="none" w:sz="0" w:space="0" w:color="auto" w:frame="1"/>
        </w:rPr>
        <w:t>for children, child care staff and essential visitors who enter the Early Learning Centre (ELC) Building.</w:t>
      </w:r>
    </w:p>
    <w:p w14:paraId="0DFAE634" w14:textId="75283A47" w:rsidR="003538D0" w:rsidRPr="002418A7" w:rsidRDefault="003538D0" w:rsidP="002418A7">
      <w:pPr>
        <w:pStyle w:val="paragraph"/>
        <w:spacing w:before="0" w:beforeAutospacing="0" w:after="0" w:afterAutospacing="0"/>
        <w:ind w:firstLine="120"/>
        <w:textAlignment w:val="baseline"/>
      </w:pPr>
    </w:p>
    <w:p w14:paraId="4BCF9779" w14:textId="419687BB" w:rsidR="003538D0" w:rsidRDefault="003538D0" w:rsidP="002418A7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  <w:b/>
          <w:bCs/>
        </w:rPr>
        <w:t>Policy</w:t>
      </w:r>
      <w:r w:rsidRPr="002418A7">
        <w:rPr>
          <w:rStyle w:val="eop"/>
        </w:rPr>
        <w:t> </w:t>
      </w:r>
    </w:p>
    <w:p w14:paraId="46E1E65A" w14:textId="77777777" w:rsidR="002418A7" w:rsidRPr="002418A7" w:rsidRDefault="002418A7" w:rsidP="002418A7">
      <w:pPr>
        <w:pStyle w:val="paragraph"/>
        <w:spacing w:before="0" w:beforeAutospacing="0" w:after="0" w:afterAutospacing="0"/>
        <w:ind w:left="360"/>
        <w:textAlignment w:val="baseline"/>
      </w:pPr>
    </w:p>
    <w:p w14:paraId="2AA61067" w14:textId="174D3395" w:rsidR="003538D0" w:rsidRPr="002418A7" w:rsidRDefault="003538D0" w:rsidP="002418A7">
      <w:pPr>
        <w:pStyle w:val="ListParagraph"/>
        <w:numPr>
          <w:ilvl w:val="1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8A7">
        <w:rPr>
          <w:rStyle w:val="normaltextrun"/>
          <w:rFonts w:ascii="Times New Roman" w:hAnsi="Times New Roman" w:cs="Times New Roman"/>
          <w:sz w:val="24"/>
          <w:szCs w:val="24"/>
        </w:rPr>
        <w:t xml:space="preserve">The Centre will </w:t>
      </w:r>
      <w:r w:rsidRPr="002418A7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maintain safe and effective hand hygiene and respiratory etiquette for all persons entering the ELC Building. All staff and children </w:t>
      </w:r>
      <w:r w:rsidR="00F06661">
        <w:rPr>
          <w:rStyle w:val="normaltextrun"/>
          <w:rFonts w:ascii="Times New Roman" w:hAnsi="Times New Roman" w:cs="Times New Roman"/>
          <w:sz w:val="24"/>
          <w:szCs w:val="24"/>
          <w:shd w:val="clear" w:color="auto" w:fill="FFFFFF"/>
        </w:rPr>
        <w:t xml:space="preserve">will practice </w:t>
      </w:r>
      <w:r w:rsidRPr="002418A7">
        <w:rPr>
          <w:rFonts w:ascii="Times New Roman" w:hAnsi="Times New Roman" w:cs="Times New Roman"/>
          <w:sz w:val="24"/>
          <w:szCs w:val="24"/>
        </w:rPr>
        <w:t>proper hand hygiene (e.g.</w:t>
      </w:r>
      <w:r w:rsidR="00F06661">
        <w:rPr>
          <w:rFonts w:ascii="Times New Roman" w:hAnsi="Times New Roman" w:cs="Times New Roman"/>
          <w:sz w:val="24"/>
          <w:szCs w:val="24"/>
        </w:rPr>
        <w:t>,</w:t>
      </w:r>
      <w:r w:rsidRPr="002418A7">
        <w:rPr>
          <w:rFonts w:ascii="Times New Roman" w:hAnsi="Times New Roman" w:cs="Times New Roman"/>
          <w:sz w:val="24"/>
          <w:szCs w:val="24"/>
        </w:rPr>
        <w:t xml:space="preserve"> before and after eating, after using the bathroom or diapering, after covering a cough or sneeze, after wiping nose, transitions from indoor to outdoor, or outdoor to indoor, and before and after PPE use</w:t>
      </w:r>
      <w:r w:rsidR="00F06661">
        <w:rPr>
          <w:rFonts w:ascii="Times New Roman" w:hAnsi="Times New Roman" w:cs="Times New Roman"/>
          <w:sz w:val="24"/>
          <w:szCs w:val="24"/>
        </w:rPr>
        <w:t>,</w:t>
      </w:r>
      <w:r w:rsidRPr="002418A7">
        <w:rPr>
          <w:rFonts w:ascii="Times New Roman" w:hAnsi="Times New Roman" w:cs="Times New Roman"/>
          <w:sz w:val="24"/>
          <w:szCs w:val="24"/>
        </w:rPr>
        <w:t xml:space="preserve"> etc.,). </w:t>
      </w:r>
      <w:r w:rsidR="00F06661">
        <w:rPr>
          <w:rFonts w:ascii="Times New Roman" w:hAnsi="Times New Roman" w:cs="Times New Roman"/>
          <w:sz w:val="24"/>
          <w:szCs w:val="24"/>
        </w:rPr>
        <w:t xml:space="preserve">ELC staff shall also supervise </w:t>
      </w:r>
      <w:r w:rsidRPr="002418A7">
        <w:rPr>
          <w:rFonts w:ascii="Times New Roman" w:hAnsi="Times New Roman" w:cs="Times New Roman"/>
          <w:sz w:val="24"/>
          <w:szCs w:val="24"/>
        </w:rPr>
        <w:t xml:space="preserve">and/or assisting children with hand hygiene. </w:t>
      </w:r>
    </w:p>
    <w:p w14:paraId="672A6659" w14:textId="77777777" w:rsidR="003538D0" w:rsidRPr="002418A7" w:rsidRDefault="003538D0" w:rsidP="002418A7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CA38A17" w14:textId="7E271274" w:rsidR="003538D0" w:rsidRDefault="003538D0" w:rsidP="002418A7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  <w:b/>
          <w:bCs/>
        </w:rPr>
        <w:t>Procedures</w:t>
      </w:r>
      <w:r w:rsidRPr="002418A7">
        <w:rPr>
          <w:rStyle w:val="eop"/>
        </w:rPr>
        <w:t> </w:t>
      </w:r>
    </w:p>
    <w:p w14:paraId="3BFBDD0F" w14:textId="77777777" w:rsidR="002418A7" w:rsidRPr="002418A7" w:rsidRDefault="002418A7" w:rsidP="002418A7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1C19E7FC" w14:textId="46C41EF0" w:rsidR="00F06661" w:rsidRDefault="003538D0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</w:rPr>
        <w:t>Proper hand hygiene and respiratory etiquette is an infection control measure for all staff, children, parents</w:t>
      </w:r>
      <w:r w:rsidR="00F06661">
        <w:rPr>
          <w:rStyle w:val="normaltextrun"/>
        </w:rPr>
        <w:t>/guardians</w:t>
      </w:r>
      <w:r w:rsidRPr="002418A7">
        <w:rPr>
          <w:rStyle w:val="normaltextrun"/>
        </w:rPr>
        <w:t xml:space="preserve"> and </w:t>
      </w:r>
      <w:r w:rsidR="00F06661">
        <w:rPr>
          <w:rStyle w:val="normaltextrun"/>
        </w:rPr>
        <w:t xml:space="preserve">essential </w:t>
      </w:r>
      <w:r w:rsidRPr="002418A7">
        <w:rPr>
          <w:rStyle w:val="normaltextrun"/>
        </w:rPr>
        <w:t xml:space="preserve">visitors to use to stop the spread of </w:t>
      </w:r>
      <w:bookmarkStart w:id="0" w:name="_GoBack"/>
      <w:bookmarkEnd w:id="0"/>
      <w:r w:rsidRPr="002418A7">
        <w:rPr>
          <w:rStyle w:val="normaltextrun"/>
        </w:rPr>
        <w:t>COVID 19</w:t>
      </w:r>
      <w:r w:rsidRPr="002418A7">
        <w:rPr>
          <w:rStyle w:val="eop"/>
        </w:rPr>
        <w:t xml:space="preserve">.  </w:t>
      </w:r>
    </w:p>
    <w:p w14:paraId="6CE3BCDE" w14:textId="77777777" w:rsidR="00F06661" w:rsidRDefault="00F06661" w:rsidP="00F06661">
      <w:pPr>
        <w:pStyle w:val="paragraph"/>
        <w:spacing w:before="0" w:beforeAutospacing="0" w:after="0" w:afterAutospacing="0"/>
        <w:ind w:left="792"/>
        <w:textAlignment w:val="baseline"/>
        <w:rPr>
          <w:rStyle w:val="eop"/>
        </w:rPr>
      </w:pPr>
    </w:p>
    <w:p w14:paraId="06B49919" w14:textId="4AAB4628" w:rsidR="00F06661" w:rsidRDefault="003538D0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r w:rsidRPr="002418A7">
        <w:rPr>
          <w:rStyle w:val="normaltextrun"/>
        </w:rPr>
        <w:t xml:space="preserve">Staff and children will use proper hand washing techniques using soap and water or with hand sanitizer (70-90% alcohol </w:t>
      </w:r>
      <w:r w:rsidR="002418A7" w:rsidRPr="002418A7">
        <w:rPr>
          <w:rStyle w:val="normaltextrun"/>
        </w:rPr>
        <w:t>concentration</w:t>
      </w:r>
      <w:r w:rsidRPr="002418A7">
        <w:rPr>
          <w:rStyle w:val="normaltextrun"/>
        </w:rPr>
        <w:t xml:space="preserve">) if a sink is not accessible.  </w:t>
      </w:r>
    </w:p>
    <w:p w14:paraId="101B40CB" w14:textId="77777777" w:rsidR="00F06661" w:rsidRDefault="00F06661" w:rsidP="00F06661">
      <w:pPr>
        <w:pStyle w:val="ListParagraph"/>
        <w:rPr>
          <w:rStyle w:val="normaltextrun"/>
        </w:rPr>
      </w:pPr>
    </w:p>
    <w:p w14:paraId="2C33C88B" w14:textId="77777777" w:rsidR="00F06661" w:rsidRDefault="003538D0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</w:rPr>
        <w:t>Staff are to monitor and assist children when using hand sanitizers. </w:t>
      </w:r>
      <w:r w:rsidRPr="002418A7">
        <w:rPr>
          <w:rStyle w:val="eop"/>
        </w:rPr>
        <w:t> </w:t>
      </w:r>
      <w:r w:rsidRPr="002418A7">
        <w:rPr>
          <w:rStyle w:val="normaltextrun"/>
        </w:rPr>
        <w:t xml:space="preserve">Staff and children </w:t>
      </w:r>
      <w:r w:rsidR="00F06661">
        <w:rPr>
          <w:rStyle w:val="normaltextrun"/>
        </w:rPr>
        <w:t>will be trained to avoid</w:t>
      </w:r>
      <w:r w:rsidRPr="002418A7">
        <w:rPr>
          <w:rStyle w:val="normaltextrun"/>
        </w:rPr>
        <w:t xml:space="preserve"> touch</w:t>
      </w:r>
      <w:r w:rsidR="00F06661">
        <w:rPr>
          <w:rStyle w:val="normaltextrun"/>
        </w:rPr>
        <w:t>ing</w:t>
      </w:r>
      <w:r w:rsidRPr="002418A7">
        <w:rPr>
          <w:rStyle w:val="normaltextrun"/>
        </w:rPr>
        <w:t xml:space="preserve"> their face, nose and mouth without washing hands first.</w:t>
      </w:r>
      <w:r w:rsidRPr="002418A7">
        <w:rPr>
          <w:rStyle w:val="eop"/>
        </w:rPr>
        <w:t> </w:t>
      </w:r>
    </w:p>
    <w:p w14:paraId="47D2ABE8" w14:textId="77777777" w:rsidR="00F06661" w:rsidRDefault="00F06661" w:rsidP="00F06661">
      <w:pPr>
        <w:pStyle w:val="ListParagraph"/>
        <w:rPr>
          <w:rStyle w:val="normaltextrun"/>
        </w:rPr>
      </w:pPr>
    </w:p>
    <w:p w14:paraId="63228F48" w14:textId="77777777" w:rsidR="00F06661" w:rsidRDefault="003538D0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r w:rsidRPr="002418A7">
        <w:rPr>
          <w:rStyle w:val="normaltextrun"/>
        </w:rPr>
        <w:t xml:space="preserve">If sneezing or coughing, use universal health precautions to sneeze or cough into a tissue or lacking a tissue, sneeze into your elbow sleeve. Throw out the tissue immediately into a closed, hands free, lined garbage bin and wash hands immediately. </w:t>
      </w:r>
    </w:p>
    <w:p w14:paraId="3CF0E2BA" w14:textId="77777777" w:rsidR="00F06661" w:rsidRDefault="00F06661" w:rsidP="00F06661">
      <w:pPr>
        <w:pStyle w:val="ListParagraph"/>
        <w:rPr>
          <w:rStyle w:val="normaltextrun"/>
        </w:rPr>
      </w:pPr>
    </w:p>
    <w:p w14:paraId="6E7A9D71" w14:textId="64EABC6D" w:rsidR="003538D0" w:rsidRDefault="003538D0" w:rsidP="002418A7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</w:rPr>
        <w:t xml:space="preserve"> Children over two</w:t>
      </w:r>
      <w:r w:rsidR="00F06661">
        <w:rPr>
          <w:rStyle w:val="normaltextrun"/>
        </w:rPr>
        <w:t xml:space="preserve"> years</w:t>
      </w:r>
      <w:r w:rsidRPr="002418A7">
        <w:rPr>
          <w:rStyle w:val="normaltextrun"/>
        </w:rPr>
        <w:t xml:space="preserve"> can safely use hand sanitizer with staff supervision, however children 2 years and under will have their hands washed with soap and water. </w:t>
      </w:r>
      <w:r w:rsidRPr="002418A7">
        <w:rPr>
          <w:rStyle w:val="eop"/>
        </w:rPr>
        <w:t> </w:t>
      </w:r>
    </w:p>
    <w:p w14:paraId="4A01BEED" w14:textId="77777777" w:rsidR="002418A7" w:rsidRPr="002418A7" w:rsidRDefault="002418A7" w:rsidP="002418A7">
      <w:pPr>
        <w:pStyle w:val="paragraph"/>
        <w:spacing w:before="0" w:beforeAutospacing="0" w:after="0" w:afterAutospacing="0"/>
        <w:ind w:left="792"/>
        <w:textAlignment w:val="baseline"/>
      </w:pPr>
    </w:p>
    <w:p w14:paraId="48FB1007" w14:textId="440BD362" w:rsidR="003538D0" w:rsidRPr="002418A7" w:rsidRDefault="00F06661" w:rsidP="00D618BD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</w:pPr>
      <w:r>
        <w:rPr>
          <w:rStyle w:val="normaltextrun"/>
        </w:rPr>
        <w:t xml:space="preserve"> </w:t>
      </w:r>
      <w:r w:rsidR="003538D0" w:rsidRPr="002418A7">
        <w:rPr>
          <w:rStyle w:val="normaltextrun"/>
        </w:rPr>
        <w:t>When to wash hands:</w:t>
      </w:r>
      <w:r w:rsidR="003538D0" w:rsidRPr="002418A7">
        <w:rPr>
          <w:rStyle w:val="eop"/>
        </w:rPr>
        <w:t> </w:t>
      </w:r>
    </w:p>
    <w:p w14:paraId="40C9385E" w14:textId="77777777" w:rsidR="003538D0" w:rsidRPr="002418A7" w:rsidRDefault="003538D0" w:rsidP="002418A7">
      <w:pPr>
        <w:pStyle w:val="paragraph"/>
        <w:spacing w:before="0" w:beforeAutospacing="0" w:after="0" w:afterAutospacing="0"/>
        <w:ind w:left="1440"/>
        <w:textAlignment w:val="baseline"/>
      </w:pPr>
      <w:r w:rsidRPr="002418A7">
        <w:rPr>
          <w:rStyle w:val="normaltextrun"/>
        </w:rPr>
        <w:t>Whenever necessary wash hands when needed included but not limited to washing:</w:t>
      </w:r>
      <w:r w:rsidRPr="002418A7">
        <w:rPr>
          <w:rStyle w:val="eop"/>
        </w:rPr>
        <w:t> </w:t>
      </w:r>
    </w:p>
    <w:p w14:paraId="4012855C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Before and after a meal</w:t>
      </w:r>
      <w:r w:rsidRPr="002418A7">
        <w:rPr>
          <w:rStyle w:val="eop"/>
        </w:rPr>
        <w:t> </w:t>
      </w:r>
    </w:p>
    <w:p w14:paraId="01D0838F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During handling food or distribution of food</w:t>
      </w:r>
      <w:r w:rsidRPr="002418A7">
        <w:rPr>
          <w:rStyle w:val="eop"/>
        </w:rPr>
        <w:t> </w:t>
      </w:r>
    </w:p>
    <w:p w14:paraId="72D30810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After using the bathroom</w:t>
      </w:r>
      <w:r w:rsidRPr="002418A7">
        <w:rPr>
          <w:rStyle w:val="eop"/>
        </w:rPr>
        <w:t> </w:t>
      </w:r>
    </w:p>
    <w:p w14:paraId="72E10B09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During diaper/toileting routines</w:t>
      </w:r>
      <w:r w:rsidRPr="002418A7">
        <w:rPr>
          <w:rStyle w:val="eop"/>
        </w:rPr>
        <w:t> </w:t>
      </w:r>
    </w:p>
    <w:p w14:paraId="7872FEAD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After wiping a child’s nose </w:t>
      </w:r>
      <w:r w:rsidRPr="002418A7">
        <w:rPr>
          <w:rStyle w:val="eop"/>
        </w:rPr>
        <w:t> </w:t>
      </w:r>
    </w:p>
    <w:p w14:paraId="3EB8C995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After sneezing or coughing</w:t>
      </w:r>
      <w:r w:rsidRPr="002418A7">
        <w:rPr>
          <w:rStyle w:val="eop"/>
        </w:rPr>
        <w:t> </w:t>
      </w:r>
    </w:p>
    <w:p w14:paraId="19D2EACF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Prior to wearing or donning a face mask and gloves</w:t>
      </w:r>
      <w:r w:rsidRPr="002418A7">
        <w:rPr>
          <w:rStyle w:val="eop"/>
        </w:rPr>
        <w:t> </w:t>
      </w:r>
    </w:p>
    <w:p w14:paraId="0A07F383" w14:textId="77777777" w:rsidR="003538D0" w:rsidRPr="002418A7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</w:pPr>
      <w:r w:rsidRPr="002418A7">
        <w:rPr>
          <w:rStyle w:val="normaltextrun"/>
        </w:rPr>
        <w:t>Before and after your shift ends or begins</w:t>
      </w:r>
      <w:r w:rsidRPr="002418A7">
        <w:rPr>
          <w:rStyle w:val="eop"/>
        </w:rPr>
        <w:t> </w:t>
      </w:r>
    </w:p>
    <w:p w14:paraId="4027A349" w14:textId="24664057" w:rsidR="003538D0" w:rsidRDefault="003538D0" w:rsidP="002418A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</w:rPr>
        <w:lastRenderedPageBreak/>
        <w:t>Distributing material or equipment supplies or using equipment and supplies</w:t>
      </w:r>
      <w:r w:rsidRPr="002418A7">
        <w:rPr>
          <w:rStyle w:val="eop"/>
        </w:rPr>
        <w:t> </w:t>
      </w:r>
    </w:p>
    <w:p w14:paraId="1B24E880" w14:textId="7E01273D" w:rsidR="00F06661" w:rsidRDefault="002913DF" w:rsidP="00F06661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</w:rPr>
      </w:pPr>
      <w:r>
        <w:t>3.7 The</w:t>
      </w:r>
      <w:r w:rsidR="00F06661">
        <w:rPr>
          <w:rStyle w:val="normaltextrun"/>
        </w:rPr>
        <w:t xml:space="preserve"> ELC shall monitor hand </w:t>
      </w:r>
      <w:r>
        <w:rPr>
          <w:rStyle w:val="normaltextrun"/>
        </w:rPr>
        <w:t>hygiene</w:t>
      </w:r>
      <w:r w:rsidR="00F06661">
        <w:rPr>
          <w:rStyle w:val="normaltextrun"/>
        </w:rPr>
        <w:t xml:space="preserve"> supplies to ensure adequate amounts of liquid </w:t>
      </w:r>
    </w:p>
    <w:p w14:paraId="01BF1EA7" w14:textId="72736B11" w:rsidR="00F06661" w:rsidRPr="002418A7" w:rsidRDefault="00F06661" w:rsidP="00F06661">
      <w:pPr>
        <w:pStyle w:val="paragraph"/>
        <w:spacing w:before="0" w:beforeAutospacing="0" w:after="0" w:afterAutospacing="0"/>
        <w:ind w:left="720"/>
        <w:textAlignment w:val="baseline"/>
      </w:pPr>
      <w:r>
        <w:rPr>
          <w:rStyle w:val="normaltextrun"/>
        </w:rPr>
        <w:t xml:space="preserve">        </w:t>
      </w:r>
      <w:proofErr w:type="gramStart"/>
      <w:r>
        <w:rPr>
          <w:rStyle w:val="normaltextrun"/>
        </w:rPr>
        <w:t>soap</w:t>
      </w:r>
      <w:proofErr w:type="gramEnd"/>
      <w:r>
        <w:rPr>
          <w:rStyle w:val="normaltextrun"/>
        </w:rPr>
        <w:t>, paper towel, hand sanitizer, tissues, and waste receptacles lined</w:t>
      </w:r>
    </w:p>
    <w:p w14:paraId="0A37501D" w14:textId="2A356108" w:rsidR="003538D0" w:rsidRDefault="003538D0" w:rsidP="002418A7">
      <w:pPr>
        <w:pStyle w:val="paragraph"/>
        <w:spacing w:before="0" w:beforeAutospacing="0" w:after="0" w:afterAutospacing="0"/>
        <w:ind w:left="720"/>
        <w:textAlignment w:val="baseline"/>
      </w:pPr>
    </w:p>
    <w:p w14:paraId="5CD84699" w14:textId="5CF1EAC4" w:rsidR="002418A7" w:rsidRDefault="002418A7" w:rsidP="002418A7">
      <w:pPr>
        <w:pStyle w:val="paragraph"/>
        <w:spacing w:before="0" w:beforeAutospacing="0" w:after="0" w:afterAutospacing="0"/>
        <w:ind w:left="720"/>
        <w:textAlignment w:val="baseline"/>
      </w:pPr>
    </w:p>
    <w:p w14:paraId="47C8387F" w14:textId="0F6AC73B" w:rsidR="002418A7" w:rsidRDefault="002418A7" w:rsidP="002418A7">
      <w:pPr>
        <w:pStyle w:val="paragraph"/>
        <w:spacing w:before="0" w:beforeAutospacing="0" w:after="0" w:afterAutospacing="0"/>
        <w:ind w:left="720"/>
        <w:textAlignment w:val="baseline"/>
      </w:pPr>
    </w:p>
    <w:p w14:paraId="0E69D6F6" w14:textId="77777777" w:rsidR="002418A7" w:rsidRPr="002418A7" w:rsidRDefault="002418A7" w:rsidP="002418A7">
      <w:pPr>
        <w:pStyle w:val="paragraph"/>
        <w:spacing w:before="0" w:beforeAutospacing="0" w:after="0" w:afterAutospacing="0"/>
        <w:ind w:left="720"/>
        <w:textAlignment w:val="baseline"/>
      </w:pPr>
    </w:p>
    <w:p w14:paraId="61827AB4" w14:textId="42624F66" w:rsidR="003538D0" w:rsidRDefault="003538D0" w:rsidP="002418A7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normaltextrun"/>
          <w:b/>
          <w:bCs/>
        </w:rPr>
        <w:t>Acknowledgment and Agreement </w:t>
      </w:r>
      <w:r w:rsidRPr="002418A7">
        <w:rPr>
          <w:rStyle w:val="eop"/>
        </w:rPr>
        <w:t> </w:t>
      </w:r>
    </w:p>
    <w:p w14:paraId="3724632C" w14:textId="77777777" w:rsidR="002418A7" w:rsidRPr="002418A7" w:rsidRDefault="002418A7" w:rsidP="002418A7">
      <w:pPr>
        <w:pStyle w:val="paragraph"/>
        <w:spacing w:before="0" w:beforeAutospacing="0" w:after="0" w:afterAutospacing="0"/>
        <w:ind w:left="450" w:hanging="450"/>
        <w:textAlignment w:val="baseline"/>
      </w:pPr>
    </w:p>
    <w:p w14:paraId="0DA39E25" w14:textId="5426302E" w:rsidR="003538D0" w:rsidRPr="002418A7" w:rsidRDefault="003538D0" w:rsidP="002418A7">
      <w:pPr>
        <w:pStyle w:val="paragraph"/>
        <w:spacing w:before="0" w:beforeAutospacing="0" w:after="0" w:afterAutospacing="0"/>
        <w:ind w:left="360"/>
        <w:textAlignment w:val="baseline"/>
      </w:pPr>
      <w:r w:rsidRPr="002418A7">
        <w:rPr>
          <w:rStyle w:val="normaltextrun"/>
        </w:rPr>
        <w:t>I</w:t>
      </w:r>
      <w:r w:rsidR="002913DF" w:rsidRPr="002418A7">
        <w:rPr>
          <w:rStyle w:val="normaltextrun"/>
        </w:rPr>
        <w:t>,</w:t>
      </w:r>
      <w:r w:rsidRPr="002418A7">
        <w:rPr>
          <w:rStyle w:val="normaltextrun"/>
        </w:rPr>
        <w:t xml:space="preserve"> acknowledge that I have read and understand the </w:t>
      </w:r>
      <w:r w:rsidR="61305C2D" w:rsidRPr="002418A7">
        <w:rPr>
          <w:rStyle w:val="normaltextrun"/>
        </w:rPr>
        <w:t>Hand Hygiene</w:t>
      </w:r>
      <w:r w:rsidRPr="002418A7">
        <w:rPr>
          <w:rStyle w:val="normaltextrun"/>
        </w:rPr>
        <w:t xml:space="preserve"> </w:t>
      </w:r>
      <w:r w:rsidR="370BBD0D" w:rsidRPr="002418A7">
        <w:rPr>
          <w:rStyle w:val="normaltextrun"/>
        </w:rPr>
        <w:t xml:space="preserve">and Respiratory </w:t>
      </w:r>
      <w:r w:rsidR="002418A7" w:rsidRPr="002418A7">
        <w:rPr>
          <w:rStyle w:val="normaltextrun"/>
        </w:rPr>
        <w:t>etiquette</w:t>
      </w:r>
      <w:r w:rsidR="370BBD0D" w:rsidRPr="002418A7">
        <w:rPr>
          <w:rStyle w:val="normaltextrun"/>
        </w:rPr>
        <w:t xml:space="preserve"> of</w:t>
      </w:r>
      <w:r w:rsidRPr="002418A7">
        <w:rPr>
          <w:rStyle w:val="normaltextrun"/>
        </w:rPr>
        <w:t xml:space="preserve"> Massey Centre. I agree to adhere to this policy in whole.  I understand that if I violate the rules set forth in this policy, I may face disciplinary actions, up to and including termination of employment.</w:t>
      </w:r>
      <w:r w:rsidRPr="002418A7">
        <w:rPr>
          <w:rStyle w:val="eop"/>
        </w:rPr>
        <w:t> </w:t>
      </w:r>
    </w:p>
    <w:p w14:paraId="63E4A9CD" w14:textId="77777777" w:rsidR="003538D0" w:rsidRPr="002418A7" w:rsidRDefault="003538D0" w:rsidP="002418A7">
      <w:pPr>
        <w:pStyle w:val="paragraph"/>
        <w:spacing w:before="0" w:beforeAutospacing="0" w:after="0" w:afterAutospacing="0"/>
        <w:ind w:left="450"/>
        <w:textAlignment w:val="baseline"/>
      </w:pPr>
      <w:r w:rsidRPr="002418A7">
        <w:rPr>
          <w:rStyle w:val="eop"/>
        </w:rPr>
        <w:t> </w:t>
      </w:r>
    </w:p>
    <w:p w14:paraId="243CB736" w14:textId="77777777" w:rsidR="002418A7" w:rsidRPr="002418A7" w:rsidRDefault="003538D0" w:rsidP="002418A7">
      <w:pPr>
        <w:pStyle w:val="paragraph"/>
        <w:spacing w:before="0" w:beforeAutospacing="0" w:after="0" w:afterAutospacing="0"/>
        <w:textAlignment w:val="baseline"/>
      </w:pPr>
      <w:r w:rsidRPr="002418A7">
        <w:rPr>
          <w:rStyle w:val="eop"/>
        </w:rPr>
        <w:t> </w:t>
      </w:r>
    </w:p>
    <w:tbl>
      <w:tblPr>
        <w:tblStyle w:val="TableGrid"/>
        <w:tblW w:w="6298" w:type="dxa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8"/>
      </w:tblGrid>
      <w:tr w:rsidR="002418A7" w14:paraId="58756DA8" w14:textId="77777777" w:rsidTr="00607E9C">
        <w:trPr>
          <w:trHeight w:val="315"/>
        </w:trPr>
        <w:tc>
          <w:tcPr>
            <w:tcW w:w="6298" w:type="dxa"/>
            <w:tcBorders>
              <w:bottom w:val="single" w:sz="4" w:space="0" w:color="auto"/>
            </w:tcBorders>
          </w:tcPr>
          <w:p w14:paraId="484D4C50" w14:textId="77777777" w:rsidR="002418A7" w:rsidRDefault="002418A7" w:rsidP="00607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8A7" w14:paraId="73C403EA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2BFCA2A5" w14:textId="77777777" w:rsidR="002418A7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Full Nam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5F85AE7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Please Print</w:t>
            </w:r>
          </w:p>
        </w:tc>
      </w:tr>
      <w:tr w:rsidR="002418A7" w14:paraId="7684AD7B" w14:textId="77777777" w:rsidTr="00607E9C">
        <w:trPr>
          <w:trHeight w:val="315"/>
        </w:trPr>
        <w:tc>
          <w:tcPr>
            <w:tcW w:w="6298" w:type="dxa"/>
          </w:tcPr>
          <w:p w14:paraId="41D72A75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418A7" w14:paraId="348504A1" w14:textId="77777777" w:rsidTr="00607E9C">
        <w:trPr>
          <w:trHeight w:val="20"/>
        </w:trPr>
        <w:tc>
          <w:tcPr>
            <w:tcW w:w="6298" w:type="dxa"/>
            <w:tcBorders>
              <w:bottom w:val="single" w:sz="4" w:space="0" w:color="auto"/>
            </w:tcBorders>
          </w:tcPr>
          <w:p w14:paraId="5B0045DD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418A7" w14:paraId="6064858F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6E0F6A0E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2418A7" w14:paraId="2DED078E" w14:textId="77777777" w:rsidTr="00607E9C">
        <w:trPr>
          <w:trHeight w:val="20"/>
        </w:trPr>
        <w:tc>
          <w:tcPr>
            <w:tcW w:w="6298" w:type="dxa"/>
          </w:tcPr>
          <w:p w14:paraId="0B649D23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418A7" w14:paraId="4C4A334E" w14:textId="77777777" w:rsidTr="00607E9C">
        <w:trPr>
          <w:trHeight w:val="144"/>
        </w:trPr>
        <w:tc>
          <w:tcPr>
            <w:tcW w:w="6298" w:type="dxa"/>
            <w:tcBorders>
              <w:bottom w:val="single" w:sz="4" w:space="0" w:color="auto"/>
            </w:tcBorders>
          </w:tcPr>
          <w:p w14:paraId="7947A321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418A7" w14:paraId="1CFC70B7" w14:textId="77777777" w:rsidTr="00607E9C">
        <w:trPr>
          <w:trHeight w:val="315"/>
        </w:trPr>
        <w:tc>
          <w:tcPr>
            <w:tcW w:w="6298" w:type="dxa"/>
            <w:tcBorders>
              <w:top w:val="single" w:sz="4" w:space="0" w:color="auto"/>
            </w:tcBorders>
          </w:tcPr>
          <w:p w14:paraId="559F1D2A" w14:textId="77777777" w:rsidR="002418A7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542EA854" w14:textId="77777777" w:rsidR="002418A7" w:rsidRPr="00D66939" w:rsidRDefault="002418A7" w:rsidP="00607E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939">
              <w:rPr>
                <w:rFonts w:ascii="Times New Roman" w:hAnsi="Times New Roman" w:cs="Times New Roman"/>
                <w:i/>
                <w:sz w:val="16"/>
                <w:szCs w:val="24"/>
              </w:rPr>
              <w:t>MM/DD/YYYY</w:t>
            </w:r>
          </w:p>
        </w:tc>
      </w:tr>
    </w:tbl>
    <w:p w14:paraId="4F6584BE" w14:textId="05FBB433" w:rsidR="003538D0" w:rsidRPr="002418A7" w:rsidRDefault="003538D0" w:rsidP="002418A7">
      <w:pPr>
        <w:pStyle w:val="paragraph"/>
        <w:spacing w:before="0" w:beforeAutospacing="0" w:after="0" w:afterAutospacing="0"/>
        <w:textAlignment w:val="baseline"/>
      </w:pPr>
    </w:p>
    <w:p w14:paraId="09AF38FC" w14:textId="77777777" w:rsidR="003538D0" w:rsidRPr="002418A7" w:rsidRDefault="003538D0" w:rsidP="002418A7">
      <w:pPr>
        <w:pStyle w:val="paragraph"/>
        <w:spacing w:before="0" w:beforeAutospacing="0" w:after="0" w:afterAutospacing="0"/>
        <w:textAlignment w:val="baseline"/>
      </w:pPr>
      <w:r w:rsidRPr="002418A7">
        <w:rPr>
          <w:rStyle w:val="eop"/>
        </w:rPr>
        <w:t> </w:t>
      </w:r>
    </w:p>
    <w:p w14:paraId="15AA318D" w14:textId="77777777" w:rsidR="003538D0" w:rsidRPr="002418A7" w:rsidRDefault="003538D0" w:rsidP="002418A7">
      <w:pPr>
        <w:pStyle w:val="paragraph"/>
        <w:spacing w:before="0" w:beforeAutospacing="0" w:after="0" w:afterAutospacing="0"/>
        <w:textAlignment w:val="baseline"/>
      </w:pPr>
      <w:r w:rsidRPr="002418A7">
        <w:rPr>
          <w:rStyle w:val="eop"/>
        </w:rPr>
        <w:t> </w:t>
      </w:r>
    </w:p>
    <w:p w14:paraId="45F4B873" w14:textId="0D1B4CA7" w:rsidR="002418A7" w:rsidRDefault="003538D0" w:rsidP="00220312">
      <w:pPr>
        <w:pStyle w:val="paragraph"/>
        <w:tabs>
          <w:tab w:val="left" w:pos="7215"/>
        </w:tabs>
        <w:spacing w:before="0" w:beforeAutospacing="0" w:after="0" w:afterAutospacing="0"/>
        <w:textAlignment w:val="baseline"/>
        <w:rPr>
          <w:rStyle w:val="eop"/>
        </w:rPr>
      </w:pPr>
      <w:r w:rsidRPr="002418A7">
        <w:rPr>
          <w:rStyle w:val="eop"/>
        </w:rPr>
        <w:t> </w:t>
      </w:r>
      <w:r w:rsidR="00220312">
        <w:rPr>
          <w:rStyle w:val="eop"/>
        </w:rPr>
        <w:tab/>
      </w:r>
    </w:p>
    <w:p w14:paraId="636D4F92" w14:textId="539AFEC2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7C2C3529" w14:textId="30221BC2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278F9B9F" w14:textId="1AC739BA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67FE66EA" w14:textId="3E84413A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72C713D3" w14:textId="2AE7EF81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1EDBE023" w14:textId="4B0BD8EF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208E2AC2" w14:textId="290FEFA6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63698E1E" w14:textId="2B3EC695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225506B1" w14:textId="7D73D06A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5F0F6286" w14:textId="6FCE4321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56F22AEB" w14:textId="4A5C152A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49A4C62C" w14:textId="18D14D13" w:rsidR="002418A7" w:rsidRDefault="002418A7" w:rsidP="002418A7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308689A6" w14:textId="77777777" w:rsidR="002418A7" w:rsidRPr="002418A7" w:rsidRDefault="002418A7" w:rsidP="002418A7">
      <w:pPr>
        <w:pStyle w:val="paragraph"/>
        <w:spacing w:before="0" w:beforeAutospacing="0" w:after="0" w:afterAutospacing="0"/>
        <w:textAlignment w:val="baseline"/>
      </w:pPr>
    </w:p>
    <w:p w14:paraId="5E3886A4" w14:textId="77777777" w:rsidR="003538D0" w:rsidRPr="002418A7" w:rsidRDefault="003538D0" w:rsidP="002418A7">
      <w:pPr>
        <w:pStyle w:val="paragraph"/>
        <w:spacing w:before="0" w:beforeAutospacing="0" w:after="0" w:afterAutospacing="0"/>
        <w:textAlignment w:val="baseline"/>
      </w:pPr>
      <w:r w:rsidRPr="002418A7">
        <w:rPr>
          <w:rStyle w:val="eop"/>
        </w:rPr>
        <w:t> </w:t>
      </w:r>
    </w:p>
    <w:p w14:paraId="02EB378F" w14:textId="28D3B822" w:rsidR="00470B37" w:rsidRPr="002418A7" w:rsidRDefault="00470B37" w:rsidP="00220312">
      <w:pPr>
        <w:pStyle w:val="paragraph"/>
        <w:spacing w:before="0" w:beforeAutospacing="0" w:after="0" w:afterAutospacing="0"/>
        <w:textAlignment w:val="baseline"/>
      </w:pPr>
    </w:p>
    <w:sectPr w:rsidR="00470B37" w:rsidRPr="002418A7" w:rsidSect="002418A7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07C57" w14:textId="77777777" w:rsidR="002E2000" w:rsidRDefault="002E2000" w:rsidP="002418A7">
      <w:pPr>
        <w:spacing w:after="0" w:line="240" w:lineRule="auto"/>
      </w:pPr>
      <w:r>
        <w:separator/>
      </w:r>
    </w:p>
  </w:endnote>
  <w:endnote w:type="continuationSeparator" w:id="0">
    <w:p w14:paraId="0768B83A" w14:textId="77777777" w:rsidR="002E2000" w:rsidRDefault="002E2000" w:rsidP="00241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939876993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21E692" w14:textId="5E13F5E0" w:rsidR="002418A7" w:rsidRPr="00A76A0D" w:rsidRDefault="002418A7" w:rsidP="002418A7">
            <w:pPr>
              <w:pStyle w:val="Footer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6A0D">
              <w:rPr>
                <w:rFonts w:ascii="Times New Roman" w:hAnsi="Times New Roman" w:cs="Times New Roman"/>
              </w:rPr>
              <w:t xml:space="preserve">Page 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A76A0D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220312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A76A0D">
              <w:rPr>
                <w:rFonts w:ascii="Times New Roman" w:hAnsi="Times New Roman" w:cs="Times New Roman"/>
              </w:rPr>
              <w:t xml:space="preserve"> of 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A76A0D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220312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A76A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  <w:p w14:paraId="2C119539" w14:textId="27B6E33E" w:rsidR="002418A7" w:rsidRPr="002418A7" w:rsidRDefault="002418A7" w:rsidP="002418A7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sey Centr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4876E" w14:textId="77777777" w:rsidR="002E2000" w:rsidRDefault="002E2000" w:rsidP="002418A7">
      <w:pPr>
        <w:spacing w:after="0" w:line="240" w:lineRule="auto"/>
      </w:pPr>
      <w:r>
        <w:separator/>
      </w:r>
    </w:p>
  </w:footnote>
  <w:footnote w:type="continuationSeparator" w:id="0">
    <w:p w14:paraId="7D78DE4D" w14:textId="77777777" w:rsidR="002E2000" w:rsidRDefault="002E2000" w:rsidP="002418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F5DB6"/>
    <w:multiLevelType w:val="multilevel"/>
    <w:tmpl w:val="BB484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820F80"/>
    <w:multiLevelType w:val="multilevel"/>
    <w:tmpl w:val="B31A6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34113B"/>
    <w:multiLevelType w:val="multilevel"/>
    <w:tmpl w:val="53682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DA25C7"/>
    <w:multiLevelType w:val="hybridMultilevel"/>
    <w:tmpl w:val="F4B0C6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864207"/>
    <w:multiLevelType w:val="hybridMultilevel"/>
    <w:tmpl w:val="7EC6EE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6872E4D"/>
    <w:multiLevelType w:val="multilevel"/>
    <w:tmpl w:val="FF9A6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203834"/>
    <w:multiLevelType w:val="hybridMultilevel"/>
    <w:tmpl w:val="DAEC16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C56514"/>
    <w:multiLevelType w:val="multilevel"/>
    <w:tmpl w:val="10BA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3F1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8BC23D3"/>
    <w:multiLevelType w:val="multilevel"/>
    <w:tmpl w:val="FA5653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7"/>
  </w:num>
  <w:num w:numId="6">
    <w:abstractNumId w:val="1"/>
  </w:num>
  <w:num w:numId="7">
    <w:abstractNumId w:val="3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TUzN7Q0MDc3sTRQ0lEKTi0uzszPAykwrAUAgfnHrywAAAA="/>
  </w:docVars>
  <w:rsids>
    <w:rsidRoot w:val="003538D0"/>
    <w:rsid w:val="00220312"/>
    <w:rsid w:val="002418A7"/>
    <w:rsid w:val="002913DF"/>
    <w:rsid w:val="002E2000"/>
    <w:rsid w:val="00327C5A"/>
    <w:rsid w:val="003538D0"/>
    <w:rsid w:val="00470B37"/>
    <w:rsid w:val="006E4E1D"/>
    <w:rsid w:val="00911650"/>
    <w:rsid w:val="00F06661"/>
    <w:rsid w:val="093AAB16"/>
    <w:rsid w:val="0ADCD2D5"/>
    <w:rsid w:val="273AFA61"/>
    <w:rsid w:val="2ABD0BB8"/>
    <w:rsid w:val="370BBD0D"/>
    <w:rsid w:val="4A4E9CDB"/>
    <w:rsid w:val="53E6F5C0"/>
    <w:rsid w:val="57DA1626"/>
    <w:rsid w:val="61305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E8901"/>
  <w15:chartTrackingRefBased/>
  <w15:docId w15:val="{9A335976-6B57-404C-A11C-94B4566BF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38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538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538D0"/>
  </w:style>
  <w:style w:type="character" w:customStyle="1" w:styleId="eop">
    <w:name w:val="eop"/>
    <w:basedOn w:val="DefaultParagraphFont"/>
    <w:rsid w:val="003538D0"/>
  </w:style>
  <w:style w:type="table" w:styleId="TableGrid">
    <w:name w:val="Table Grid"/>
    <w:basedOn w:val="TableNormal"/>
    <w:uiPriority w:val="59"/>
    <w:rsid w:val="002418A7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41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8A7"/>
  </w:style>
  <w:style w:type="paragraph" w:styleId="Footer">
    <w:name w:val="footer"/>
    <w:basedOn w:val="Normal"/>
    <w:link w:val="FooterChar"/>
    <w:uiPriority w:val="99"/>
    <w:unhideWhenUsed/>
    <w:rsid w:val="00241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8A7"/>
  </w:style>
  <w:style w:type="paragraph" w:styleId="ListParagraph">
    <w:name w:val="List Paragraph"/>
    <w:basedOn w:val="Normal"/>
    <w:uiPriority w:val="34"/>
    <w:qFormat/>
    <w:rsid w:val="002418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C3FABF6EE5054EB34CEA5E4590D35B" ma:contentTypeVersion="14" ma:contentTypeDescription="Create a new document." ma:contentTypeScope="" ma:versionID="71d1df9258258a4583054059a62cfbab">
  <xsd:schema xmlns:xsd="http://www.w3.org/2001/XMLSchema" xmlns:xs="http://www.w3.org/2001/XMLSchema" xmlns:p="http://schemas.microsoft.com/office/2006/metadata/properties" xmlns:ns1="http://schemas.microsoft.com/sharepoint/v3" xmlns:ns2="fdf6e452-ec16-4bb8-a9ff-c8be467306a8" xmlns:ns3="7858e7b3-dd52-4ad9-aaac-7b7929ce3bc9" targetNamespace="http://schemas.microsoft.com/office/2006/metadata/properties" ma:root="true" ma:fieldsID="7bbe606a36bb60145573c71506efd6ca" ns1:_="" ns2:_="" ns3:_="">
    <xsd:import namespace="http://schemas.microsoft.com/sharepoint/v3"/>
    <xsd:import namespace="fdf6e452-ec16-4bb8-a9ff-c8be467306a8"/>
    <xsd:import namespace="7858e7b3-dd52-4ad9-aaac-7b7929ce3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f6e452-ec16-4bb8-a9ff-c8be46730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8e7b3-dd52-4ad9-aaac-7b7929ce3b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303CB9-674A-44B0-8034-D1FE69213A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9A43DB7-2E2F-4DB8-B362-149057255F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df6e452-ec16-4bb8-a9ff-c8be467306a8"/>
    <ds:schemaRef ds:uri="7858e7b3-dd52-4ad9-aaac-7b7929ce3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C88FC0-14BF-43C4-B81B-CA1DBFA42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2</Words>
  <Characters>2807</Characters>
  <Application>Microsoft Office Word</Application>
  <DocSecurity>0</DocSecurity>
  <Lines>23</Lines>
  <Paragraphs>6</Paragraphs>
  <ScaleCrop>false</ScaleCrop>
  <Company>User</Company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tri Sockalingam</dc:creator>
  <cp:keywords/>
  <dc:description/>
  <cp:lastModifiedBy>Gayatri Sockalingam</cp:lastModifiedBy>
  <cp:revision>5</cp:revision>
  <dcterms:created xsi:type="dcterms:W3CDTF">2020-07-06T22:00:00Z</dcterms:created>
  <dcterms:modified xsi:type="dcterms:W3CDTF">2020-07-06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C3FABF6EE5054EB34CEA5E4590D35B</vt:lpwstr>
  </property>
</Properties>
</file>